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6CDE6B" w14:textId="11C08F6F" w:rsidR="002C26B9" w:rsidRPr="002C26B9" w:rsidRDefault="002C26B9" w:rsidP="00480DF3">
      <w:pPr>
        <w:rPr>
          <w:sz w:val="32"/>
          <w:u w:val="single"/>
        </w:rPr>
      </w:pPr>
      <w:r w:rsidRPr="002C26B9">
        <w:rPr>
          <w:sz w:val="32"/>
          <w:u w:val="single"/>
        </w:rPr>
        <w:t>CFGs</w:t>
      </w:r>
    </w:p>
    <w:p w14:paraId="0DE63B4C" w14:textId="73C1C9EF" w:rsidR="002C26B9" w:rsidRDefault="00480DF3" w:rsidP="00480DF3">
      <w:r>
        <w:t>&lt;BODY&gt; -</w:t>
      </w:r>
      <w:proofErr w:type="gramStart"/>
      <w:r>
        <w:t>&gt; ;</w:t>
      </w:r>
      <w:proofErr w:type="gramEnd"/>
      <w:r>
        <w:t xml:space="preserve"> |&lt;SST&gt; |&lt;MST&gt;</w:t>
      </w:r>
    </w:p>
    <w:p w14:paraId="35196CB8" w14:textId="547D996A" w:rsidR="00480DF3" w:rsidRDefault="00480DF3" w:rsidP="00480DF3">
      <w:r>
        <w:t>&lt;MST&gt; -&gt; &lt;SST&gt; &lt;MST&gt; |</w:t>
      </w:r>
      <w:r w:rsidRPr="00480DF3">
        <w:t xml:space="preserve"> </w:t>
      </w:r>
      <w:r>
        <w:t xml:space="preserve">null </w:t>
      </w:r>
    </w:p>
    <w:p w14:paraId="78949060" w14:textId="77777777" w:rsidR="002C26B9" w:rsidRDefault="002C26B9" w:rsidP="002C26B9">
      <w:r>
        <w:t xml:space="preserve">&lt;EXPR&gt; -&gt; …… </w:t>
      </w:r>
    </w:p>
    <w:p w14:paraId="71736A4C" w14:textId="77777777" w:rsidR="002C26B9" w:rsidRDefault="002C26B9" w:rsidP="00480DF3"/>
    <w:p w14:paraId="164E243D" w14:textId="056A7675" w:rsidR="00B71A83" w:rsidRDefault="009E391C" w:rsidP="00945A6F">
      <w:r>
        <w:t>&lt;SST</w:t>
      </w:r>
      <w:r w:rsidR="00AA1A0F">
        <w:t>&gt; -&gt;</w:t>
      </w:r>
      <w:r w:rsidR="00336A21">
        <w:t xml:space="preserve"> </w:t>
      </w:r>
      <w:r w:rsidR="00A2647D">
        <w:t xml:space="preserve">&lt;IF_ELSE&gt; | &lt;SHIFT&gt; </w:t>
      </w:r>
      <w:r w:rsidR="00A2647D" w:rsidRPr="008F2414">
        <w:t>|</w:t>
      </w:r>
      <w:r w:rsidR="00A2647D" w:rsidRPr="00A2647D">
        <w:rPr>
          <w:highlight w:val="yellow"/>
        </w:rPr>
        <w:t xml:space="preserve"> &lt;INC_DEC_ST</w:t>
      </w:r>
      <w:proofErr w:type="gramStart"/>
      <w:r w:rsidR="00A2647D" w:rsidRPr="00A2647D">
        <w:rPr>
          <w:highlight w:val="yellow"/>
        </w:rPr>
        <w:t>&gt; ;</w:t>
      </w:r>
      <w:proofErr w:type="gramEnd"/>
      <w:r w:rsidR="00A2647D">
        <w:t xml:space="preserve"> | &lt;</w:t>
      </w:r>
      <w:r w:rsidR="00A2647D">
        <w:rPr>
          <w:rFonts w:ascii="Arial" w:hAnsi="Arial" w:cs="Arial"/>
          <w:color w:val="202124"/>
          <w:sz w:val="20"/>
          <w:szCs w:val="20"/>
          <w:shd w:val="clear" w:color="auto" w:fill="FFFFFF"/>
        </w:rPr>
        <w:t>DEC&gt;</w:t>
      </w:r>
      <w:r w:rsidR="00E574EF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</w:t>
      </w:r>
      <w:r w:rsidR="00A2647D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</w:t>
      </w:r>
      <w:r w:rsidR="00336A21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| </w:t>
      </w:r>
      <w:r w:rsidR="00336A21" w:rsidRPr="00336A21">
        <w:rPr>
          <w:rFonts w:ascii="Arial" w:hAnsi="Arial" w:cs="Arial"/>
          <w:color w:val="202124"/>
          <w:sz w:val="20"/>
          <w:szCs w:val="20"/>
          <w:highlight w:val="yellow"/>
          <w:shd w:val="clear" w:color="auto" w:fill="FFFFFF"/>
        </w:rPr>
        <w:t>&lt;OBJ_DEC&gt;</w:t>
      </w:r>
      <w:r w:rsidR="00336A21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</w:t>
      </w:r>
      <w:r w:rsidR="00A2647D">
        <w:rPr>
          <w:rFonts w:ascii="Arial" w:hAnsi="Arial" w:cs="Arial"/>
          <w:color w:val="202124"/>
          <w:sz w:val="20"/>
          <w:szCs w:val="20"/>
          <w:shd w:val="clear" w:color="auto" w:fill="FFFFFF"/>
        </w:rPr>
        <w:t>| &lt;LOOP&gt; | &lt;DO_WHILE&gt; ; | &lt;BREAK&gt;</w:t>
      </w:r>
      <w:r w:rsidR="00945A6F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;</w:t>
      </w:r>
      <w:r w:rsidR="00A2647D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| &lt;CONTINUE&gt;</w:t>
      </w:r>
      <w:r w:rsidR="00945A6F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;</w:t>
      </w:r>
      <w:r w:rsidR="00A2647D"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| </w:t>
      </w:r>
      <w:r w:rsidR="00A2647D">
        <w:t xml:space="preserve">&lt;ASSIGN&gt; </w:t>
      </w:r>
      <w:r w:rsidR="00E574EF">
        <w:t>;</w:t>
      </w:r>
      <w:r w:rsidR="00A2647D">
        <w:t xml:space="preserve">| </w:t>
      </w:r>
      <w:r w:rsidR="00351612" w:rsidRPr="00351612">
        <w:rPr>
          <w:highlight w:val="yellow"/>
        </w:rPr>
        <w:t>&lt;</w:t>
      </w:r>
      <w:r w:rsidR="00336A21">
        <w:rPr>
          <w:highlight w:val="yellow"/>
        </w:rPr>
        <w:t>TRY</w:t>
      </w:r>
      <w:r w:rsidR="00351612" w:rsidRPr="00351612">
        <w:rPr>
          <w:highlight w:val="yellow"/>
        </w:rPr>
        <w:t>_</w:t>
      </w:r>
      <w:r w:rsidR="00336A21">
        <w:rPr>
          <w:highlight w:val="yellow"/>
        </w:rPr>
        <w:t>CATCH</w:t>
      </w:r>
      <w:r w:rsidR="00351612" w:rsidRPr="00351612">
        <w:rPr>
          <w:highlight w:val="yellow"/>
        </w:rPr>
        <w:t>_ST&gt;</w:t>
      </w:r>
      <w:r w:rsidR="00945A6F">
        <w:t xml:space="preserve"> </w:t>
      </w:r>
      <w:r w:rsidR="00351612">
        <w:t xml:space="preserve">| </w:t>
      </w:r>
      <w:r w:rsidR="00336A21" w:rsidRPr="00336A21">
        <w:rPr>
          <w:highlight w:val="yellow"/>
        </w:rPr>
        <w:t>&lt;FN_CALL&gt;</w:t>
      </w:r>
      <w:r w:rsidR="00336A21">
        <w:t xml:space="preserve"> </w:t>
      </w:r>
      <w:r w:rsidR="00945A6F">
        <w:t xml:space="preserve">| </w:t>
      </w:r>
      <w:r w:rsidR="00945A6F">
        <w:t>&lt;RET_ST&gt;</w:t>
      </w:r>
      <w:r w:rsidR="00945A6F">
        <w:t xml:space="preserve"> ;</w:t>
      </w:r>
    </w:p>
    <w:p w14:paraId="592E8C82" w14:textId="77777777" w:rsidR="002C26B9" w:rsidRDefault="002C26B9" w:rsidP="002C26B9">
      <w:pPr>
        <w:rPr>
          <w:u w:val="single"/>
        </w:rPr>
      </w:pPr>
    </w:p>
    <w:p w14:paraId="23B6CC65" w14:textId="38F35FE4" w:rsidR="002C26B9" w:rsidRPr="00947777" w:rsidRDefault="00E011CD" w:rsidP="002C26B9">
      <w:pPr>
        <w:rPr>
          <w:u w:val="single"/>
        </w:rPr>
      </w:pPr>
      <w:r>
        <w:rPr>
          <w:u w:val="single"/>
        </w:rPr>
        <w:t>Declaration-statement</w:t>
      </w:r>
      <w:r w:rsidR="002C26B9">
        <w:rPr>
          <w:u w:val="single"/>
        </w:rPr>
        <w:t>:</w:t>
      </w:r>
    </w:p>
    <w:p w14:paraId="36CC15D5" w14:textId="77777777" w:rsidR="002C26B9" w:rsidRDefault="002C26B9" w:rsidP="002C26B9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DEC&gt; -&gt; &lt;PROP&gt; id &lt;INIT&gt; &lt;LIST&gt; </w:t>
      </w:r>
    </w:p>
    <w:p w14:paraId="4E6E6FBC" w14:textId="77777777" w:rsidR="002C26B9" w:rsidRDefault="002C26B9" w:rsidP="002C26B9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PROP&gt; -&gt; </w:t>
      </w:r>
      <w:proofErr w:type="spellStart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const</w:t>
      </w:r>
      <w:proofErr w:type="spellEnd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dt</w:t>
      </w:r>
      <w:proofErr w:type="spellEnd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| </w:t>
      </w:r>
      <w:proofErr w:type="spellStart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dt</w:t>
      </w:r>
      <w:proofErr w:type="spellEnd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</w:t>
      </w:r>
    </w:p>
    <w:p w14:paraId="7DC15396" w14:textId="77777777" w:rsidR="002C26B9" w:rsidRDefault="002C26B9" w:rsidP="002C26B9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INIT&gt; -&gt; = &lt;INIT2&gt; | null </w:t>
      </w:r>
    </w:p>
    <w:p w14:paraId="7CB0AEF4" w14:textId="77777777" w:rsidR="002C26B9" w:rsidRDefault="002C26B9" w:rsidP="002C26B9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&lt;INIT2&gt; -&gt; id &lt;INIT&gt; | &lt;expression&gt; </w:t>
      </w:r>
    </w:p>
    <w:p w14:paraId="2134C473" w14:textId="77777777" w:rsidR="002C26B9" w:rsidRDefault="002C26B9" w:rsidP="002C26B9"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&lt;LIST&gt; -</w:t>
      </w:r>
      <w:proofErr w:type="gramStart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&gt; ,</w:t>
      </w:r>
      <w:proofErr w:type="gramEnd"/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 xml:space="preserve"> id &lt;INIT&gt; &lt;LIST&gt; | ;</w:t>
      </w:r>
    </w:p>
    <w:p w14:paraId="0061225C" w14:textId="77777777" w:rsidR="002C26B9" w:rsidRDefault="002C26B9" w:rsidP="002C26B9">
      <w:pPr>
        <w:rPr>
          <w:u w:val="single"/>
        </w:rPr>
      </w:pPr>
    </w:p>
    <w:p w14:paraId="296FC7D7" w14:textId="51A1DB18" w:rsidR="002C26B9" w:rsidRPr="00763146" w:rsidRDefault="00E011CD" w:rsidP="002C26B9">
      <w:pPr>
        <w:rPr>
          <w:u w:val="single"/>
        </w:rPr>
      </w:pPr>
      <w:r>
        <w:rPr>
          <w:u w:val="single"/>
        </w:rPr>
        <w:t>Assignment-statement</w:t>
      </w:r>
      <w:r w:rsidR="002C26B9">
        <w:rPr>
          <w:u w:val="single"/>
        </w:rPr>
        <w:t>:</w:t>
      </w:r>
      <w:r w:rsidR="002C26B9">
        <w:t xml:space="preserve"> </w:t>
      </w:r>
    </w:p>
    <w:p w14:paraId="40524139" w14:textId="77777777" w:rsidR="002C26B9" w:rsidRDefault="002C26B9" w:rsidP="002C26B9">
      <w:r>
        <w:t>&lt;ASSIGN&gt; -&gt; id &lt;ASS_OP&gt;&lt;NN&gt;</w:t>
      </w:r>
    </w:p>
    <w:p w14:paraId="2E9CFFD3" w14:textId="77777777" w:rsidR="002C26B9" w:rsidRDefault="002C26B9" w:rsidP="002C26B9">
      <w:r>
        <w:t>&lt;NN&gt;-&gt;</w:t>
      </w:r>
      <w:r w:rsidRPr="00741720">
        <w:t xml:space="preserve"> id &lt;ASSIGN1&gt;</w:t>
      </w:r>
      <w:r>
        <w:t xml:space="preserve"> | &lt;</w:t>
      </w:r>
      <w:proofErr w:type="spellStart"/>
      <w:r>
        <w:t>exp</w:t>
      </w:r>
      <w:proofErr w:type="spellEnd"/>
      <w:r>
        <w:t>&gt;</w:t>
      </w:r>
      <w:r w:rsidRPr="005C7EC8">
        <w:t xml:space="preserve"> </w:t>
      </w:r>
    </w:p>
    <w:p w14:paraId="580F0C81" w14:textId="77777777" w:rsidR="002C26B9" w:rsidRDefault="002C26B9" w:rsidP="002C26B9">
      <w:r>
        <w:t>&lt;ASSIGN1&gt; -&gt; null | &lt;ASS_OP&gt; &lt;</w:t>
      </w:r>
      <w:proofErr w:type="spellStart"/>
      <w:r>
        <w:t>exp</w:t>
      </w:r>
      <w:proofErr w:type="spellEnd"/>
      <w:r>
        <w:t>&gt; | &lt;ASS_OP&gt; id &lt;ASSIGN1&gt;</w:t>
      </w:r>
    </w:p>
    <w:p w14:paraId="545F9C4F" w14:textId="77777777" w:rsidR="002C26B9" w:rsidRDefault="002C26B9" w:rsidP="002C26B9">
      <w:r>
        <w:t xml:space="preserve">&lt;ASS_OP&gt; -&gt; = | </w:t>
      </w:r>
      <w:proofErr w:type="spellStart"/>
      <w:r>
        <w:t>cma</w:t>
      </w:r>
      <w:proofErr w:type="spellEnd"/>
    </w:p>
    <w:p w14:paraId="47E39BAF" w14:textId="77777777" w:rsidR="00CD14EC" w:rsidRDefault="00CD14EC" w:rsidP="00CD14EC">
      <w:pPr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</w:pPr>
    </w:p>
    <w:p w14:paraId="08717D18" w14:textId="0A0DA0EF" w:rsidR="00CD14EC" w:rsidRPr="0053039D" w:rsidRDefault="00CD14EC" w:rsidP="00CD14EC">
      <w:pPr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u w:val="single"/>
          <w:shd w:val="clear" w:color="auto" w:fill="FFFFFF"/>
        </w:rPr>
        <w:t>Increment-decrement:</w:t>
      </w:r>
    </w:p>
    <w:p w14:paraId="04D8BE6A" w14:textId="77777777" w:rsidR="00CD14EC" w:rsidRDefault="00CD14EC" w:rsidP="00CD14EC">
      <w:r>
        <w:t>&lt;INC_DEC_ST&gt; -&gt;</w:t>
      </w:r>
    </w:p>
    <w:p w14:paraId="46A90C8A" w14:textId="01D85E85" w:rsidR="00744831" w:rsidRDefault="00744831"/>
    <w:p w14:paraId="64AED4E7" w14:textId="222A91CA" w:rsidR="00CD14EC" w:rsidRDefault="00CD14EC"/>
    <w:p w14:paraId="5627C421" w14:textId="77777777" w:rsidR="00CD14EC" w:rsidRDefault="00CD14EC"/>
    <w:p w14:paraId="6EED59EB" w14:textId="77777777" w:rsidR="00CD14EC" w:rsidRDefault="00CD14EC">
      <w:pPr>
        <w:rPr>
          <w:u w:val="single"/>
        </w:rPr>
      </w:pPr>
    </w:p>
    <w:p w14:paraId="5AC4790C" w14:textId="77777777" w:rsidR="00CD14EC" w:rsidRDefault="00CD14EC">
      <w:pPr>
        <w:rPr>
          <w:u w:val="single"/>
        </w:rPr>
      </w:pPr>
    </w:p>
    <w:p w14:paraId="3540DE16" w14:textId="77777777" w:rsidR="00CD14EC" w:rsidRDefault="00CD14EC">
      <w:pPr>
        <w:rPr>
          <w:u w:val="single"/>
        </w:rPr>
      </w:pPr>
    </w:p>
    <w:p w14:paraId="40261B4D" w14:textId="3E649F52" w:rsidR="000C171D" w:rsidRPr="0088173A" w:rsidRDefault="001B7D65">
      <w:pPr>
        <w:rPr>
          <w:u w:val="single"/>
        </w:rPr>
      </w:pPr>
      <w:r>
        <w:rPr>
          <w:u w:val="single"/>
        </w:rPr>
        <w:lastRenderedPageBreak/>
        <w:t>If-else-statement</w:t>
      </w:r>
      <w:r w:rsidR="0088173A" w:rsidRPr="0088173A">
        <w:rPr>
          <w:u w:val="single"/>
        </w:rPr>
        <w:t>:</w:t>
      </w:r>
    </w:p>
    <w:p w14:paraId="10F22CAC" w14:textId="77777777" w:rsidR="00AA1A0F" w:rsidRDefault="007604F8">
      <w:r>
        <w:t>//</w:t>
      </w:r>
      <w:r w:rsidR="00AA1A0F">
        <w:t>&lt;</w:t>
      </w:r>
      <w:r w:rsidR="00443C6C">
        <w:t>IF</w:t>
      </w:r>
      <w:r w:rsidR="00AA1A0F">
        <w:t>&gt; -&gt;</w:t>
      </w:r>
      <w:r w:rsidR="004A3442">
        <w:t xml:space="preserve"> if</w:t>
      </w:r>
      <w:r w:rsidR="0088173A">
        <w:t>(&lt;exp</w:t>
      </w:r>
      <w:proofErr w:type="gramStart"/>
      <w:r w:rsidR="004A3442">
        <w:t>&gt;)</w:t>
      </w:r>
      <w:r w:rsidR="0088173A">
        <w:t>&lt;</w:t>
      </w:r>
      <w:proofErr w:type="gramEnd"/>
      <w:r>
        <w:t>body</w:t>
      </w:r>
      <w:r w:rsidR="00443C6C">
        <w:t xml:space="preserve">&gt; </w:t>
      </w:r>
    </w:p>
    <w:p w14:paraId="35A871D7" w14:textId="77777777" w:rsidR="007604F8" w:rsidRDefault="007604F8" w:rsidP="00443C6C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t xml:space="preserve">&lt;IF_ELSE &gt; </w:t>
      </w: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-&gt; if(expr) &lt;body&gt; &lt;OELSE&gt;</w:t>
      </w:r>
    </w:p>
    <w:p w14:paraId="1A241728" w14:textId="77777777" w:rsidR="007604F8" w:rsidRPr="007604F8" w:rsidRDefault="007604F8" w:rsidP="00443C6C">
      <w:pPr>
        <w:rPr>
          <w:rFonts w:ascii="Arial" w:hAnsi="Arial" w:cs="Arial"/>
          <w:color w:val="202124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02124"/>
          <w:sz w:val="20"/>
          <w:szCs w:val="20"/>
          <w:shd w:val="clear" w:color="auto" w:fill="FFFFFF"/>
        </w:rPr>
        <w:t>OELSE-&gt; else &lt;body&gt; | null</w:t>
      </w:r>
    </w:p>
    <w:p w14:paraId="75990908" w14:textId="77777777" w:rsidR="007604F8" w:rsidRDefault="007604F8">
      <w:pPr>
        <w:rPr>
          <w:u w:val="single"/>
        </w:rPr>
      </w:pPr>
    </w:p>
    <w:p w14:paraId="5878548D" w14:textId="77777777" w:rsidR="00CD14EC" w:rsidRDefault="00CD14EC">
      <w:pPr>
        <w:rPr>
          <w:u w:val="single"/>
        </w:rPr>
      </w:pPr>
    </w:p>
    <w:p w14:paraId="7B32AE74" w14:textId="77777777" w:rsidR="00CD14EC" w:rsidRDefault="00CD14EC">
      <w:pPr>
        <w:rPr>
          <w:u w:val="single"/>
        </w:rPr>
      </w:pPr>
    </w:p>
    <w:p w14:paraId="0AFC7E42" w14:textId="1B508608" w:rsidR="00947777" w:rsidRPr="00947777" w:rsidRDefault="002C26B9">
      <w:pPr>
        <w:rPr>
          <w:u w:val="single"/>
        </w:rPr>
      </w:pPr>
      <w:r>
        <w:rPr>
          <w:u w:val="single"/>
        </w:rPr>
        <w:t>Switch-case</w:t>
      </w:r>
      <w:r w:rsidR="001B7D65">
        <w:rPr>
          <w:u w:val="single"/>
        </w:rPr>
        <w:t>-statement</w:t>
      </w:r>
      <w:r w:rsidR="00947777" w:rsidRPr="00947777">
        <w:rPr>
          <w:u w:val="single"/>
        </w:rPr>
        <w:t>:</w:t>
      </w:r>
    </w:p>
    <w:p w14:paraId="13845151" w14:textId="77777777" w:rsidR="00947777" w:rsidRDefault="00947777" w:rsidP="00947777">
      <w:r>
        <w:t>&lt;</w:t>
      </w:r>
      <w:r w:rsidR="00B76E70">
        <w:t>SHIFT</w:t>
      </w:r>
      <w:r>
        <w:t>&gt; -&gt; shift(&lt;exp</w:t>
      </w:r>
      <w:r w:rsidR="00B76E70">
        <w:t>&gt;) {&lt;STATE&gt;}</w:t>
      </w:r>
    </w:p>
    <w:p w14:paraId="1584697F" w14:textId="603688E9" w:rsidR="0053039D" w:rsidRPr="00CD14EC" w:rsidRDefault="002D7FE0" w:rsidP="0053039D">
      <w:r>
        <w:t>&lt;STATE&gt; -&gt; state &lt;</w:t>
      </w:r>
      <w:r w:rsidR="00A20FB8">
        <w:t>EXPR</w:t>
      </w:r>
      <w:r>
        <w:t>&gt;: &lt;</w:t>
      </w:r>
      <w:r w:rsidR="00A20FB8">
        <w:t>BODY</w:t>
      </w:r>
      <w:r>
        <w:t>&gt;</w:t>
      </w:r>
      <w:r w:rsidR="00682C5B">
        <w:t xml:space="preserve"> </w:t>
      </w:r>
      <w:r w:rsidR="007604F8">
        <w:t>&lt;STATE&gt;</w:t>
      </w:r>
      <w:r w:rsidR="00682C5B">
        <w:t xml:space="preserve"> | </w:t>
      </w:r>
      <w:r w:rsidR="00631E11">
        <w:t>default:&lt;</w:t>
      </w:r>
      <w:r w:rsidR="00A20FB8">
        <w:t>BODY</w:t>
      </w:r>
      <w:r w:rsidR="00631E11">
        <w:t>&gt;|</w:t>
      </w:r>
      <w:r w:rsidR="00631E11" w:rsidRPr="00631E11">
        <w:t xml:space="preserve"> </w:t>
      </w:r>
      <w:r w:rsidR="00631E11">
        <w:t xml:space="preserve">null </w:t>
      </w:r>
    </w:p>
    <w:p w14:paraId="28BABAC7" w14:textId="77777777" w:rsidR="0053039D" w:rsidRDefault="0053039D" w:rsidP="0053039D">
      <w:pPr>
        <w:rPr>
          <w:u w:val="single"/>
        </w:rPr>
      </w:pPr>
    </w:p>
    <w:p w14:paraId="7B55F660" w14:textId="77777777" w:rsidR="00CD14EC" w:rsidRDefault="00CD14EC" w:rsidP="0053039D">
      <w:pPr>
        <w:rPr>
          <w:b/>
        </w:rPr>
      </w:pPr>
    </w:p>
    <w:p w14:paraId="6951BCB9" w14:textId="20EE91A4" w:rsidR="001C0A24" w:rsidRPr="001C0A24" w:rsidRDefault="001C0A24" w:rsidP="0053039D">
      <w:pPr>
        <w:rPr>
          <w:b/>
        </w:rPr>
      </w:pPr>
      <w:r w:rsidRPr="001C0A24">
        <w:rPr>
          <w:b/>
        </w:rPr>
        <w:t>(LF)</w:t>
      </w:r>
    </w:p>
    <w:p w14:paraId="4E28F701" w14:textId="4774DD11" w:rsidR="003A3A7A" w:rsidRDefault="003A3A7A" w:rsidP="0053039D">
      <w:pPr>
        <w:rPr>
          <w:u w:val="single"/>
        </w:rPr>
      </w:pPr>
      <w:r>
        <w:rPr>
          <w:u w:val="single"/>
        </w:rPr>
        <w:t>Loop:</w:t>
      </w:r>
    </w:p>
    <w:p w14:paraId="4F487001" w14:textId="4FF66969" w:rsidR="003A3A7A" w:rsidRPr="003A3A7A" w:rsidRDefault="003A3A7A" w:rsidP="0053039D">
      <w:r w:rsidRPr="003A3A7A">
        <w:t>&lt;LOOP&gt; -&gt; loop &lt;LT&gt;</w:t>
      </w:r>
    </w:p>
    <w:p w14:paraId="3B36CB78" w14:textId="4A355620" w:rsidR="003A3A7A" w:rsidRPr="003A3A7A" w:rsidRDefault="003A3A7A" w:rsidP="0053039D">
      <w:r w:rsidRPr="003A3A7A">
        <w:t xml:space="preserve">&lt;LT&gt; -&gt; &lt;WHILE_ST&gt; </w:t>
      </w:r>
      <w:r>
        <w:t>| &lt;FOR_ST&gt;</w:t>
      </w:r>
    </w:p>
    <w:p w14:paraId="3DA05CF8" w14:textId="77777777" w:rsidR="000030FE" w:rsidRDefault="000030FE" w:rsidP="0053039D">
      <w:pPr>
        <w:rPr>
          <w:u w:val="single"/>
        </w:rPr>
      </w:pPr>
    </w:p>
    <w:p w14:paraId="36E671AC" w14:textId="0F7916EF" w:rsidR="0053039D" w:rsidRDefault="001B7D65" w:rsidP="0053039D">
      <w:pPr>
        <w:rPr>
          <w:u w:val="single"/>
        </w:rPr>
      </w:pPr>
      <w:r>
        <w:rPr>
          <w:u w:val="single"/>
        </w:rPr>
        <w:t>While</w:t>
      </w:r>
      <w:r w:rsidR="008C4B88">
        <w:rPr>
          <w:u w:val="single"/>
        </w:rPr>
        <w:t>/do-while</w:t>
      </w:r>
      <w:r w:rsidR="0053039D">
        <w:rPr>
          <w:u w:val="single"/>
        </w:rPr>
        <w:t xml:space="preserve"> </w:t>
      </w:r>
      <w:r w:rsidR="008C4B88">
        <w:rPr>
          <w:u w:val="single"/>
        </w:rPr>
        <w:t>loop</w:t>
      </w:r>
      <w:r w:rsidR="0053039D">
        <w:rPr>
          <w:u w:val="single"/>
        </w:rPr>
        <w:t>:</w:t>
      </w:r>
    </w:p>
    <w:p w14:paraId="16792CB4" w14:textId="410D8809" w:rsidR="003A3A7A" w:rsidRDefault="0053039D" w:rsidP="003A3A7A">
      <w:r>
        <w:t xml:space="preserve">&lt;WHILE_ST&gt; -&gt; till </w:t>
      </w:r>
      <w:proofErr w:type="gramStart"/>
      <w:r>
        <w:t>(</w:t>
      </w:r>
      <w:r w:rsidR="00B01BB4">
        <w:t xml:space="preserve"> </w:t>
      </w:r>
      <w:r>
        <w:t>&lt;</w:t>
      </w:r>
      <w:proofErr w:type="gramEnd"/>
      <w:r>
        <w:t>EXPR&gt;</w:t>
      </w:r>
      <w:r w:rsidR="00B01BB4">
        <w:t xml:space="preserve"> </w:t>
      </w:r>
      <w:r>
        <w:t>)</w:t>
      </w:r>
      <w:r w:rsidR="00B01BB4">
        <w:t xml:space="preserve"> </w:t>
      </w:r>
      <w:r>
        <w:t>&lt;body</w:t>
      </w:r>
      <w:r w:rsidR="006F4448">
        <w:t>&gt;</w:t>
      </w:r>
    </w:p>
    <w:p w14:paraId="22C4290C" w14:textId="16D862D0" w:rsidR="003A3A7A" w:rsidRDefault="003A3A7A" w:rsidP="003A3A7A">
      <w:r>
        <w:t>&lt;DO_WHILE&gt; -&gt;</w:t>
      </w:r>
      <w:r w:rsidR="00B01BB4">
        <w:t xml:space="preserve"> do &lt;BODY&gt; till </w:t>
      </w:r>
      <w:proofErr w:type="gramStart"/>
      <w:r w:rsidR="00B01BB4">
        <w:t>( &lt;</w:t>
      </w:r>
      <w:proofErr w:type="gramEnd"/>
      <w:r w:rsidR="00B01BB4">
        <w:t>EXPR&gt; )</w:t>
      </w:r>
    </w:p>
    <w:p w14:paraId="6959436C" w14:textId="77777777" w:rsidR="0053039D" w:rsidRDefault="0053039D" w:rsidP="005E4D27">
      <w:pPr>
        <w:rPr>
          <w:u w:val="single"/>
        </w:rPr>
      </w:pPr>
    </w:p>
    <w:p w14:paraId="610AF473" w14:textId="2EB67A0B" w:rsidR="005E4D27" w:rsidRPr="005E4D27" w:rsidRDefault="002C26B9" w:rsidP="005E4D27">
      <w:pPr>
        <w:rPr>
          <w:u w:val="single"/>
        </w:rPr>
      </w:pPr>
      <w:r>
        <w:rPr>
          <w:u w:val="single"/>
        </w:rPr>
        <w:t>For-loop</w:t>
      </w:r>
    </w:p>
    <w:p w14:paraId="7C50BE2F" w14:textId="7E24BD75" w:rsidR="005E4D27" w:rsidRDefault="005E4D27" w:rsidP="005E4D27">
      <w:r>
        <w:t xml:space="preserve">&lt;FOR_ST&gt; -&gt; thru </w:t>
      </w:r>
      <w:r w:rsidR="0053039D">
        <w:t>(</w:t>
      </w:r>
      <w:proofErr w:type="spellStart"/>
      <w:r w:rsidR="0053039D">
        <w:t>dt</w:t>
      </w:r>
      <w:proofErr w:type="spellEnd"/>
      <w:r w:rsidR="0053039D">
        <w:t xml:space="preserve"> id in</w:t>
      </w:r>
      <w:r w:rsidR="00EC6FF8">
        <w:t xml:space="preserve"> &lt;F1&gt;</w:t>
      </w:r>
      <w:r w:rsidR="0053039D">
        <w:t>)</w:t>
      </w:r>
      <w:r w:rsidR="00EC6FF8">
        <w:t xml:space="preserve"> &lt;BODY&gt;</w:t>
      </w:r>
    </w:p>
    <w:p w14:paraId="6B096B76" w14:textId="7917FA68" w:rsidR="00EC6FF8" w:rsidRDefault="00EC6FF8" w:rsidP="005E4D27">
      <w:r>
        <w:t>&lt;F1&gt; -&gt; id | (&lt;EXPR</w:t>
      </w:r>
      <w:proofErr w:type="gramStart"/>
      <w:r>
        <w:t>&gt;,&lt;</w:t>
      </w:r>
      <w:proofErr w:type="gramEnd"/>
      <w:r>
        <w:t>EXPR&gt;,&lt;EXPR&gt;)</w:t>
      </w:r>
    </w:p>
    <w:p w14:paraId="409D0C2F" w14:textId="77777777" w:rsidR="000C171D" w:rsidRDefault="000C171D"/>
    <w:p w14:paraId="3427ABDD" w14:textId="1494CEE8" w:rsidR="00A20FB8" w:rsidRDefault="002C26B9" w:rsidP="00A20FB8">
      <w:pPr>
        <w:rPr>
          <w:u w:val="single"/>
        </w:rPr>
      </w:pPr>
      <w:r>
        <w:rPr>
          <w:u w:val="single"/>
        </w:rPr>
        <w:t>Break-continue</w:t>
      </w:r>
      <w:r w:rsidR="00A20FB8">
        <w:rPr>
          <w:u w:val="single"/>
        </w:rPr>
        <w:t>:</w:t>
      </w:r>
    </w:p>
    <w:p w14:paraId="140B8D5E" w14:textId="6848E310" w:rsidR="00DC6FFC" w:rsidRPr="00A20FB8" w:rsidRDefault="00DC6FFC" w:rsidP="00DC6FFC">
      <w:r>
        <w:t>&lt;BREAK&gt; -&gt;</w:t>
      </w:r>
      <w:r w:rsidR="00BD1F16">
        <w:t xml:space="preserve"> </w:t>
      </w:r>
      <w:r w:rsidR="00351612">
        <w:t>stop</w:t>
      </w:r>
      <w:r w:rsidR="00A20FB8">
        <w:t xml:space="preserve"> &lt;L&gt;</w:t>
      </w:r>
    </w:p>
    <w:p w14:paraId="6798267F" w14:textId="5B5EAC39" w:rsidR="00DC6FFC" w:rsidRDefault="00DC6FFC" w:rsidP="00DC6FFC">
      <w:r>
        <w:t>&lt;</w:t>
      </w:r>
      <w:r w:rsidR="00BD1F16">
        <w:t>CONTINUE</w:t>
      </w:r>
      <w:r>
        <w:t>&gt; -&gt;</w:t>
      </w:r>
      <w:r w:rsidR="00351612">
        <w:t xml:space="preserve"> </w:t>
      </w:r>
      <w:proofErr w:type="spellStart"/>
      <w:r w:rsidR="00351612">
        <w:t>cont</w:t>
      </w:r>
      <w:proofErr w:type="spellEnd"/>
      <w:r w:rsidR="00A20FB8">
        <w:t xml:space="preserve"> &lt;L&gt;</w:t>
      </w:r>
    </w:p>
    <w:p w14:paraId="5309D60A" w14:textId="14192971" w:rsidR="00DC6FFC" w:rsidRDefault="00A20FB8" w:rsidP="00DC6FFC">
      <w:r>
        <w:t xml:space="preserve">&lt;L&gt; -&gt; </w:t>
      </w:r>
      <w:proofErr w:type="gramStart"/>
      <w:r>
        <w:t>id :</w:t>
      </w:r>
      <w:proofErr w:type="gramEnd"/>
      <w:r>
        <w:t xml:space="preserve"> | null</w:t>
      </w:r>
    </w:p>
    <w:p w14:paraId="21C03C76" w14:textId="77777777" w:rsidR="00CD14EC" w:rsidRDefault="00CD14EC" w:rsidP="002C26B9">
      <w:pPr>
        <w:rPr>
          <w:u w:val="single"/>
        </w:rPr>
      </w:pPr>
    </w:p>
    <w:p w14:paraId="056A3820" w14:textId="7D03D21D" w:rsidR="002C26B9" w:rsidRDefault="002C26B9" w:rsidP="002C26B9">
      <w:pPr>
        <w:rPr>
          <w:u w:val="single"/>
        </w:rPr>
      </w:pPr>
      <w:r>
        <w:rPr>
          <w:u w:val="single"/>
        </w:rPr>
        <w:t>Try-catch:</w:t>
      </w:r>
    </w:p>
    <w:p w14:paraId="56F7D71A" w14:textId="77777777" w:rsidR="002C26B9" w:rsidRDefault="002C26B9" w:rsidP="002C26B9">
      <w:r w:rsidRPr="00336A21">
        <w:t>&lt;TRY_CATCH_ST&gt;</w:t>
      </w:r>
      <w:r>
        <w:t xml:space="preserve"> -&gt; </w:t>
      </w:r>
    </w:p>
    <w:p w14:paraId="11EFA74E" w14:textId="77777777" w:rsidR="00CD14EC" w:rsidRDefault="00CD14EC" w:rsidP="00CD14EC">
      <w:pPr>
        <w:rPr>
          <w:u w:val="single"/>
        </w:rPr>
      </w:pPr>
    </w:p>
    <w:p w14:paraId="31AFEAE3" w14:textId="68F3CC5C" w:rsidR="00CD14EC" w:rsidRDefault="00CD14EC" w:rsidP="00CD14EC">
      <w:pPr>
        <w:rPr>
          <w:u w:val="single"/>
        </w:rPr>
      </w:pPr>
    </w:p>
    <w:p w14:paraId="6BF3D4C3" w14:textId="77777777" w:rsidR="001B38B3" w:rsidRDefault="001B38B3" w:rsidP="00CD14EC">
      <w:pPr>
        <w:rPr>
          <w:u w:val="single"/>
        </w:rPr>
      </w:pPr>
    </w:p>
    <w:p w14:paraId="53A996CF" w14:textId="31F22631" w:rsidR="00CD14EC" w:rsidRDefault="00CD14EC" w:rsidP="00CD14EC">
      <w:pPr>
        <w:rPr>
          <w:u w:val="single"/>
        </w:rPr>
      </w:pPr>
      <w:r>
        <w:rPr>
          <w:u w:val="single"/>
        </w:rPr>
        <w:t>Object-declaration-statement:</w:t>
      </w:r>
    </w:p>
    <w:p w14:paraId="6DD8BE6E" w14:textId="4E5E4755" w:rsidR="00CD14EC" w:rsidRPr="00CD14EC" w:rsidRDefault="00CD14EC" w:rsidP="00CD14EC">
      <w:r>
        <w:t>&lt;</w:t>
      </w:r>
      <w:r w:rsidR="00923E4F">
        <w:t>OBJ_DEC</w:t>
      </w:r>
      <w:r>
        <w:t>&gt; -&gt;</w:t>
      </w:r>
    </w:p>
    <w:p w14:paraId="65EBC4EC" w14:textId="043639E6" w:rsidR="00CD14EC" w:rsidRDefault="00CD14EC" w:rsidP="00CD14EC">
      <w:pPr>
        <w:rPr>
          <w:u w:val="single"/>
        </w:rPr>
      </w:pPr>
      <w:bookmarkStart w:id="0" w:name="_GoBack"/>
      <w:bookmarkEnd w:id="0"/>
    </w:p>
    <w:p w14:paraId="2F57E62D" w14:textId="5A2619F9" w:rsidR="001B38B3" w:rsidRDefault="001B38B3" w:rsidP="00CD14EC">
      <w:pPr>
        <w:rPr>
          <w:u w:val="single"/>
        </w:rPr>
      </w:pPr>
    </w:p>
    <w:p w14:paraId="02BF4632" w14:textId="77777777" w:rsidR="001B38B3" w:rsidRDefault="001B38B3" w:rsidP="00CD14EC">
      <w:pPr>
        <w:rPr>
          <w:u w:val="single"/>
        </w:rPr>
      </w:pPr>
    </w:p>
    <w:p w14:paraId="52AC4E6F" w14:textId="44D2CC13" w:rsidR="00CD14EC" w:rsidRDefault="00CD14EC" w:rsidP="00CD14EC">
      <w:pPr>
        <w:rPr>
          <w:u w:val="single"/>
        </w:rPr>
      </w:pPr>
      <w:r>
        <w:rPr>
          <w:u w:val="single"/>
        </w:rPr>
        <w:t>Function-call-statement</w:t>
      </w:r>
      <w:r>
        <w:rPr>
          <w:u w:val="single"/>
        </w:rPr>
        <w:t>:</w:t>
      </w:r>
    </w:p>
    <w:p w14:paraId="25EAC6EC" w14:textId="1E03E34A" w:rsidR="00CD14EC" w:rsidRDefault="00CD14EC" w:rsidP="00CD14EC">
      <w:r>
        <w:t>&lt;</w:t>
      </w:r>
      <w:r w:rsidR="00945A6F">
        <w:t>FN_CALL</w:t>
      </w:r>
      <w:r>
        <w:t>&gt; -&gt;</w:t>
      </w:r>
      <w:r w:rsidR="00945A6F">
        <w:t xml:space="preserve"> </w:t>
      </w:r>
    </w:p>
    <w:p w14:paraId="5021A9BB" w14:textId="77777777" w:rsidR="006D65AD" w:rsidRDefault="006D65AD" w:rsidP="00CD14EC">
      <w:pPr>
        <w:rPr>
          <w:u w:val="single"/>
        </w:rPr>
      </w:pPr>
    </w:p>
    <w:p w14:paraId="32C4B02A" w14:textId="15C8B703" w:rsidR="006D65AD" w:rsidRPr="006D65AD" w:rsidRDefault="006D65AD" w:rsidP="00CD14EC">
      <w:pPr>
        <w:rPr>
          <w:u w:val="single"/>
        </w:rPr>
      </w:pPr>
      <w:r w:rsidRPr="006D65AD">
        <w:rPr>
          <w:u w:val="single"/>
        </w:rPr>
        <w:t>Return-statement:</w:t>
      </w:r>
    </w:p>
    <w:p w14:paraId="75F599D9" w14:textId="7F4EBEBA" w:rsidR="00CD14EC" w:rsidRDefault="00CD14EC" w:rsidP="00CD14EC">
      <w:r>
        <w:t>&lt;</w:t>
      </w:r>
      <w:r w:rsidR="006D65AD">
        <w:t>RET_ST</w:t>
      </w:r>
      <w:r>
        <w:t>&gt; -&gt;</w:t>
      </w:r>
      <w:r w:rsidR="006D65AD">
        <w:t xml:space="preserve"> ret &lt;EXPR&gt;</w:t>
      </w:r>
    </w:p>
    <w:p w14:paraId="3611BBEA" w14:textId="77777777" w:rsidR="00CD14EC" w:rsidRDefault="00CD14EC" w:rsidP="00CD14EC">
      <w:pPr>
        <w:rPr>
          <w:u w:val="single"/>
        </w:rPr>
      </w:pPr>
    </w:p>
    <w:p w14:paraId="49C9991D" w14:textId="77777777" w:rsidR="000C171D" w:rsidRDefault="000C171D"/>
    <w:sectPr w:rsidR="000C1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MLYwMTAzMzIxNzNU0lEKTi0uzszPAykwrQUAdQlSoywAAAA="/>
  </w:docVars>
  <w:rsids>
    <w:rsidRoot w:val="00AB1278"/>
    <w:rsid w:val="000030FE"/>
    <w:rsid w:val="00083C0D"/>
    <w:rsid w:val="000C171D"/>
    <w:rsid w:val="00130109"/>
    <w:rsid w:val="001A13FE"/>
    <w:rsid w:val="001B38B3"/>
    <w:rsid w:val="001B7D65"/>
    <w:rsid w:val="001C0A24"/>
    <w:rsid w:val="00236834"/>
    <w:rsid w:val="00291AD4"/>
    <w:rsid w:val="002A3B71"/>
    <w:rsid w:val="002C26B9"/>
    <w:rsid w:val="002D7FE0"/>
    <w:rsid w:val="00322FC9"/>
    <w:rsid w:val="00336A21"/>
    <w:rsid w:val="00351612"/>
    <w:rsid w:val="003A3A7A"/>
    <w:rsid w:val="003C3531"/>
    <w:rsid w:val="003C3B9B"/>
    <w:rsid w:val="00443C6C"/>
    <w:rsid w:val="00480DF3"/>
    <w:rsid w:val="004A3442"/>
    <w:rsid w:val="004F11DE"/>
    <w:rsid w:val="0053039D"/>
    <w:rsid w:val="005C7EC8"/>
    <w:rsid w:val="005E4D27"/>
    <w:rsid w:val="005F0537"/>
    <w:rsid w:val="00602974"/>
    <w:rsid w:val="00631E11"/>
    <w:rsid w:val="00682C5B"/>
    <w:rsid w:val="006D65AD"/>
    <w:rsid w:val="006F4448"/>
    <w:rsid w:val="00741720"/>
    <w:rsid w:val="00744831"/>
    <w:rsid w:val="007604F8"/>
    <w:rsid w:val="00763146"/>
    <w:rsid w:val="008568CA"/>
    <w:rsid w:val="00873EA9"/>
    <w:rsid w:val="0088173A"/>
    <w:rsid w:val="008C4B88"/>
    <w:rsid w:val="008F2414"/>
    <w:rsid w:val="00923825"/>
    <w:rsid w:val="00923E4F"/>
    <w:rsid w:val="00945A6F"/>
    <w:rsid w:val="00947777"/>
    <w:rsid w:val="009745A0"/>
    <w:rsid w:val="009A2F21"/>
    <w:rsid w:val="009E1B30"/>
    <w:rsid w:val="009E391C"/>
    <w:rsid w:val="00A20FB8"/>
    <w:rsid w:val="00A2647D"/>
    <w:rsid w:val="00AA1A0F"/>
    <w:rsid w:val="00AB1278"/>
    <w:rsid w:val="00B01BB4"/>
    <w:rsid w:val="00B71A83"/>
    <w:rsid w:val="00B76E70"/>
    <w:rsid w:val="00BD1F16"/>
    <w:rsid w:val="00CD14EC"/>
    <w:rsid w:val="00D053A6"/>
    <w:rsid w:val="00D72800"/>
    <w:rsid w:val="00DC6FFC"/>
    <w:rsid w:val="00DF15A3"/>
    <w:rsid w:val="00E011CD"/>
    <w:rsid w:val="00E31DD0"/>
    <w:rsid w:val="00E574EF"/>
    <w:rsid w:val="00E86725"/>
    <w:rsid w:val="00EC6FF8"/>
    <w:rsid w:val="00F76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D9B89"/>
  <w15:chartTrackingRefBased/>
  <w15:docId w15:val="{BC767151-D5ED-4879-9145-72CD56BF9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381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3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gameon@gmail.com</dc:creator>
  <cp:keywords/>
  <dc:description/>
  <cp:lastModifiedBy>izzugameon@gmail.com</cp:lastModifiedBy>
  <cp:revision>55</cp:revision>
  <dcterms:created xsi:type="dcterms:W3CDTF">2022-09-17T10:23:00Z</dcterms:created>
  <dcterms:modified xsi:type="dcterms:W3CDTF">2022-09-18T11:14:00Z</dcterms:modified>
</cp:coreProperties>
</file>